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fd6776da60ff85be9b4ff5935c70211d3a704"/>
      <w:r>
        <w:rPr>
          <w:b/>
        </w:rPr>
        <w:t xml:space="preserve">ПРОТОКОЛ ПРО РЕЗУЛЬТАТИ ЗЕМЕЛЬНИХ ТОРГІВ № LRE001-UA-20240304-93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адиж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5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5.04.2024 12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9,5249 га, кадастровий номер 0510600000:02:001:0029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 площею 19,5249 га, кадастровий номер 0510600000:02:001:0029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 340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80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83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502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траманський Іван Олександрович, ІПН/РНОКПП: 21635178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АЛАНСЬКЕ" , ЄДРПОУ: 42062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траманський Ів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0 369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7:01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265 305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4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траманський Ів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25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29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траманський Ів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33 699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33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7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траманський Ів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4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3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ПАЛАНСЬКЕ" , ЄДРПОУ: 420620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502,25 грн (одинадцять тисяч п'ятсот дві гривні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80 001,00 грн (триста вісімдесят тисяч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Ладижи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298150000029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Ладижи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19812000002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4.2024 12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ПАЛАНСЬКЕ" , ЄДРПОУ: 4206204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адиж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13:00Z</dcterms:created>
  <dcterms:modified xsi:type="dcterms:W3CDTF">2024-05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